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683BDB2A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5B53BF69" w14:textId="19294803" w:rsidR="00A710F9" w:rsidRDefault="00A710F9">
      <w:r>
        <w:t xml:space="preserve">Version management </w:t>
      </w:r>
      <w:r w:rsidRPr="00A710F9">
        <w:t>is the practice of managing</w:t>
      </w:r>
      <w:r w:rsidRPr="00A710F9">
        <w:t xml:space="preserve"> </w:t>
      </w:r>
      <w:r w:rsidRPr="00A710F9">
        <w:t>and</w:t>
      </w:r>
      <w:r w:rsidRPr="00A710F9">
        <w:t xml:space="preserve"> </w:t>
      </w:r>
      <w:r w:rsidRPr="00A710F9">
        <w:t>tracking changes to software code</w:t>
      </w:r>
      <w:r>
        <w:t>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432DF3"/>
    <w:rsid w:val="004C5FDF"/>
    <w:rsid w:val="007C37AF"/>
    <w:rsid w:val="00A710F9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linu</cp:lastModifiedBy>
  <cp:revision>5</cp:revision>
  <dcterms:created xsi:type="dcterms:W3CDTF">2021-03-09T01:12:00Z</dcterms:created>
  <dcterms:modified xsi:type="dcterms:W3CDTF">2021-08-30T16:46:00Z</dcterms:modified>
</cp:coreProperties>
</file>